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A84A5" w14:textId="77777777" w:rsidR="007C1C5D" w:rsidRDefault="00910806" w:rsidP="00A105EA">
      <w:pPr>
        <w:jc w:val="right"/>
      </w:pPr>
      <w:r>
        <w:rPr>
          <w:noProof/>
          <w:lang w:val="en-NZ" w:eastAsia="en-NZ"/>
        </w:rPr>
        <w:drawing>
          <wp:inline distT="0" distB="0" distL="0" distR="0" wp14:anchorId="52686FE3" wp14:editId="0B9942EA">
            <wp:extent cx="4000500" cy="1252682"/>
            <wp:effectExtent l="0" t="0" r="0" b="5080"/>
            <wp:docPr id="1" name="Picture 1" descr="NZIQS Logos RGB 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ZIQS Logos RGB H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7477" cy="1257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F8C94" w14:textId="77777777" w:rsidR="00F6594B" w:rsidRDefault="00F6594B"/>
    <w:p w14:paraId="05797899" w14:textId="77777777" w:rsidR="007C1C5D" w:rsidRDefault="007C1C5D"/>
    <w:p w14:paraId="0C67CE63" w14:textId="32D412DC" w:rsidR="0095647F" w:rsidRDefault="00A105EA" w:rsidP="00B840B1">
      <w:pPr>
        <w:pStyle w:val="Heading1"/>
        <w:rPr>
          <w:b/>
          <w:bCs/>
        </w:rPr>
      </w:pPr>
      <w:r w:rsidRPr="00B840B1">
        <w:rPr>
          <w:b/>
          <w:bCs/>
        </w:rPr>
        <w:t xml:space="preserve">NZIQS </w:t>
      </w:r>
      <w:r w:rsidR="00AB655A">
        <w:rPr>
          <w:b/>
          <w:bCs/>
        </w:rPr>
        <w:t>Auckland</w:t>
      </w:r>
      <w:r w:rsidR="0095647F">
        <w:rPr>
          <w:b/>
          <w:bCs/>
        </w:rPr>
        <w:t xml:space="preserve"> </w:t>
      </w:r>
      <w:r w:rsidR="0078434C">
        <w:rPr>
          <w:b/>
          <w:bCs/>
        </w:rPr>
        <w:t>Branch</w:t>
      </w:r>
      <w:r w:rsidR="0095647F">
        <w:rPr>
          <w:b/>
          <w:bCs/>
        </w:rPr>
        <w:t xml:space="preserve"> </w:t>
      </w:r>
      <w:r w:rsidR="00C44677" w:rsidRPr="00B840B1">
        <w:rPr>
          <w:b/>
          <w:bCs/>
        </w:rPr>
        <w:t>Committee</w:t>
      </w:r>
      <w:r w:rsidRPr="00B840B1">
        <w:rPr>
          <w:b/>
          <w:bCs/>
        </w:rPr>
        <w:t xml:space="preserve"> </w:t>
      </w:r>
    </w:p>
    <w:p w14:paraId="4461D4AA" w14:textId="4EB9A615" w:rsidR="007C1C5D" w:rsidRPr="00B840B1" w:rsidRDefault="00A105EA" w:rsidP="00B840B1">
      <w:pPr>
        <w:pStyle w:val="Heading1"/>
        <w:rPr>
          <w:b/>
          <w:bCs/>
        </w:rPr>
      </w:pPr>
      <w:r w:rsidRPr="00B840B1">
        <w:rPr>
          <w:b/>
          <w:bCs/>
        </w:rPr>
        <w:t xml:space="preserve">Nomination </w:t>
      </w:r>
      <w:r w:rsidR="00B840B1">
        <w:rPr>
          <w:b/>
          <w:bCs/>
        </w:rPr>
        <w:t>Form</w:t>
      </w:r>
      <w:r w:rsidRPr="00B840B1">
        <w:rPr>
          <w:b/>
          <w:bCs/>
        </w:rPr>
        <w:t>– 20</w:t>
      </w:r>
      <w:r w:rsidR="0001735C" w:rsidRPr="00B840B1">
        <w:rPr>
          <w:b/>
          <w:bCs/>
        </w:rPr>
        <w:t>2</w:t>
      </w:r>
      <w:r w:rsidR="00282B66">
        <w:rPr>
          <w:b/>
          <w:bCs/>
        </w:rPr>
        <w:t>4</w:t>
      </w:r>
      <w:r w:rsidR="00560359" w:rsidRPr="00B840B1">
        <w:rPr>
          <w:b/>
          <w:bCs/>
        </w:rPr>
        <w:t>/20</w:t>
      </w:r>
      <w:r w:rsidR="00BD1F15" w:rsidRPr="00B840B1">
        <w:rPr>
          <w:b/>
          <w:bCs/>
        </w:rPr>
        <w:t>2</w:t>
      </w:r>
      <w:r w:rsidR="00282B66">
        <w:rPr>
          <w:b/>
          <w:bCs/>
        </w:rPr>
        <w:t>5</w:t>
      </w:r>
    </w:p>
    <w:p w14:paraId="782843E3" w14:textId="77777777" w:rsidR="00120366" w:rsidRDefault="00120366">
      <w:pPr>
        <w:rPr>
          <w:b/>
          <w:bCs/>
        </w:rPr>
      </w:pPr>
    </w:p>
    <w:p w14:paraId="3BC15C44" w14:textId="2376374E" w:rsidR="00120366" w:rsidRDefault="00120366">
      <w:pPr>
        <w:rPr>
          <w:bCs/>
        </w:rPr>
      </w:pPr>
      <w:r w:rsidRPr="00120366">
        <w:rPr>
          <w:bCs/>
        </w:rPr>
        <w:t>Note</w:t>
      </w:r>
      <w:r w:rsidR="00351F9B">
        <w:rPr>
          <w:bCs/>
        </w:rPr>
        <w:t>:</w:t>
      </w:r>
      <w:r w:rsidRPr="00120366">
        <w:rPr>
          <w:bCs/>
        </w:rPr>
        <w:t xml:space="preserve"> all nominations for Branch </w:t>
      </w:r>
      <w:r w:rsidR="00C44677">
        <w:rPr>
          <w:bCs/>
        </w:rPr>
        <w:t>Committee</w:t>
      </w:r>
      <w:r w:rsidRPr="00120366">
        <w:rPr>
          <w:bCs/>
        </w:rPr>
        <w:t xml:space="preserve"> officers must be signed by 2 </w:t>
      </w:r>
      <w:r w:rsidR="00351F9B">
        <w:rPr>
          <w:bCs/>
        </w:rPr>
        <w:t xml:space="preserve">financial </w:t>
      </w:r>
      <w:r w:rsidRPr="00120366">
        <w:rPr>
          <w:bCs/>
        </w:rPr>
        <w:t>members</w:t>
      </w:r>
      <w:r>
        <w:rPr>
          <w:bCs/>
        </w:rPr>
        <w:t xml:space="preserve"> </w:t>
      </w:r>
      <w:r w:rsidRPr="00120366">
        <w:rPr>
          <w:bCs/>
        </w:rPr>
        <w:t>of the Branch and</w:t>
      </w:r>
      <w:r>
        <w:rPr>
          <w:bCs/>
        </w:rPr>
        <w:t xml:space="preserve"> th</w:t>
      </w:r>
      <w:r w:rsidRPr="00120366">
        <w:rPr>
          <w:bCs/>
        </w:rPr>
        <w:t>e</w:t>
      </w:r>
      <w:r>
        <w:rPr>
          <w:bCs/>
        </w:rPr>
        <w:t xml:space="preserve"> </w:t>
      </w:r>
      <w:r w:rsidRPr="00120366">
        <w:rPr>
          <w:bCs/>
        </w:rPr>
        <w:t>nominee</w:t>
      </w:r>
      <w:r>
        <w:rPr>
          <w:bCs/>
        </w:rPr>
        <w:t>.</w:t>
      </w:r>
    </w:p>
    <w:p w14:paraId="03FD7FD6" w14:textId="3794D7BD" w:rsidR="00120366" w:rsidRDefault="00120366">
      <w:pPr>
        <w:rPr>
          <w:bCs/>
        </w:rPr>
      </w:pPr>
    </w:p>
    <w:p w14:paraId="64252CBF" w14:textId="77777777" w:rsidR="0095647F" w:rsidRDefault="0095647F">
      <w:pPr>
        <w:rPr>
          <w:bCs/>
        </w:rPr>
      </w:pPr>
    </w:p>
    <w:p w14:paraId="2F1DF422" w14:textId="77777777" w:rsidR="007C1C5D" w:rsidRDefault="007C1C5D"/>
    <w:p w14:paraId="2B2B8974" w14:textId="77777777" w:rsidR="00A105EA" w:rsidRDefault="007C1C5D">
      <w:r>
        <w:t xml:space="preserve">I hereby nominate </w:t>
      </w:r>
      <w:r w:rsidR="00A105EA">
        <w:t>--------------------------------</w:t>
      </w:r>
      <w:r w:rsidR="00120366">
        <w:t>--------</w:t>
      </w:r>
      <w:r w:rsidR="00351F9B">
        <w:t>---------</w:t>
      </w:r>
      <w:r w:rsidR="00A105EA">
        <w:t xml:space="preserve"> for</w:t>
      </w:r>
      <w:r>
        <w:t xml:space="preserve"> the office of</w:t>
      </w:r>
      <w:r w:rsidR="00A105EA">
        <w:t>:</w:t>
      </w:r>
    </w:p>
    <w:p w14:paraId="4044FD75" w14:textId="77777777" w:rsidR="00A105EA" w:rsidRDefault="00A105EA"/>
    <w:p w14:paraId="31BC54EF" w14:textId="77777777" w:rsidR="00A105EA" w:rsidRDefault="00A105EA"/>
    <w:p w14:paraId="78289EF8" w14:textId="77777777" w:rsidR="007C1C5D" w:rsidRDefault="00120366">
      <w:r w:rsidRPr="00120366">
        <w:rPr>
          <w:rFonts w:cs="Arial"/>
          <w:sz w:val="40"/>
          <w:szCs w:val="40"/>
        </w:rPr>
        <w:t>□</w:t>
      </w:r>
      <w:r>
        <w:tab/>
      </w:r>
      <w:r w:rsidR="00A105EA">
        <w:t>Branch</w:t>
      </w:r>
      <w:r w:rsidR="00731A6E">
        <w:t xml:space="preserve"> </w:t>
      </w:r>
      <w:r>
        <w:t>Chairperson</w:t>
      </w:r>
    </w:p>
    <w:p w14:paraId="49678E46" w14:textId="77777777" w:rsidR="00120366" w:rsidRDefault="00120366">
      <w:r w:rsidRPr="00120366">
        <w:rPr>
          <w:rFonts w:cs="Arial"/>
          <w:sz w:val="40"/>
          <w:szCs w:val="40"/>
        </w:rPr>
        <w:t>□</w:t>
      </w:r>
      <w:r>
        <w:rPr>
          <w:rFonts w:cs="Arial"/>
          <w:sz w:val="40"/>
          <w:szCs w:val="40"/>
        </w:rPr>
        <w:t xml:space="preserve">   </w:t>
      </w:r>
      <w:r>
        <w:rPr>
          <w:rFonts w:cs="Arial"/>
          <w:sz w:val="40"/>
          <w:szCs w:val="40"/>
        </w:rPr>
        <w:tab/>
      </w:r>
      <w:r>
        <w:t>Branch Vice-Chair</w:t>
      </w:r>
    </w:p>
    <w:p w14:paraId="24C9E8C6" w14:textId="72623928" w:rsidR="00120366" w:rsidRDefault="00120366">
      <w:r w:rsidRPr="00120366">
        <w:rPr>
          <w:rFonts w:cs="Arial"/>
          <w:sz w:val="40"/>
          <w:szCs w:val="40"/>
        </w:rPr>
        <w:t>□</w:t>
      </w:r>
      <w:r>
        <w:rPr>
          <w:rFonts w:cs="Arial"/>
          <w:sz w:val="40"/>
          <w:szCs w:val="40"/>
        </w:rPr>
        <w:tab/>
      </w:r>
      <w:r>
        <w:t xml:space="preserve">Branch </w:t>
      </w:r>
      <w:r w:rsidR="00C44677">
        <w:t>Committee</w:t>
      </w:r>
      <w:r>
        <w:t xml:space="preserve"> Member</w:t>
      </w:r>
    </w:p>
    <w:p w14:paraId="70F3C97F" w14:textId="77777777" w:rsidR="00A105EA" w:rsidRDefault="00A105EA"/>
    <w:p w14:paraId="5385F79C" w14:textId="77777777" w:rsidR="00A105EA" w:rsidRDefault="00A105EA"/>
    <w:p w14:paraId="5578F9DB" w14:textId="77777777" w:rsidR="007C1C5D" w:rsidRDefault="007C1C5D" w:rsidP="00801CEA">
      <w:pPr>
        <w:tabs>
          <w:tab w:val="left" w:pos="5123"/>
        </w:tabs>
      </w:pPr>
    </w:p>
    <w:p w14:paraId="1D162CC3" w14:textId="77777777" w:rsidR="007C1C5D" w:rsidRDefault="007C1C5D"/>
    <w:p w14:paraId="76C00562" w14:textId="77777777" w:rsidR="007C1C5D" w:rsidRDefault="007C1C5D" w:rsidP="00351F9B">
      <w:pPr>
        <w:spacing w:line="360" w:lineRule="auto"/>
      </w:pPr>
      <w:r>
        <w:t>Nominated by</w:t>
      </w:r>
      <w:r w:rsidR="00A105EA">
        <w:t>:</w:t>
      </w:r>
      <w:r w:rsidR="00120366">
        <w:t xml:space="preserve"> </w:t>
      </w:r>
      <w:r w:rsidR="00120366" w:rsidRPr="00CA42B6">
        <w:rPr>
          <w:noProof/>
        </w:rPr>
        <w:t>………………………………..</w:t>
      </w:r>
      <w:r>
        <w:t xml:space="preserve">   </w:t>
      </w:r>
      <w:r>
        <w:tab/>
      </w:r>
      <w:r w:rsidR="00120366">
        <w:t xml:space="preserve">Signed: </w:t>
      </w:r>
      <w:r w:rsidR="00120366" w:rsidRPr="00CA42B6">
        <w:rPr>
          <w:noProof/>
        </w:rPr>
        <w:t>…………………………………</w:t>
      </w:r>
    </w:p>
    <w:p w14:paraId="3F9B8AEB" w14:textId="77777777" w:rsidR="007C1C5D" w:rsidRDefault="007C1C5D" w:rsidP="00351F9B">
      <w:pPr>
        <w:spacing w:line="360" w:lineRule="auto"/>
      </w:pPr>
    </w:p>
    <w:p w14:paraId="4D2D3F33" w14:textId="77777777" w:rsidR="007C1C5D" w:rsidRDefault="007C1C5D" w:rsidP="00351F9B">
      <w:pPr>
        <w:spacing w:line="360" w:lineRule="auto"/>
      </w:pPr>
      <w:r>
        <w:t>Seconded by</w:t>
      </w:r>
      <w:r w:rsidR="00A105EA">
        <w:t>:</w:t>
      </w:r>
      <w:r w:rsidR="00120366">
        <w:t xml:space="preserve"> </w:t>
      </w:r>
      <w:r w:rsidR="00120366" w:rsidRPr="00CA42B6">
        <w:rPr>
          <w:noProof/>
        </w:rPr>
        <w:t>…………………………………</w:t>
      </w:r>
      <w:r>
        <w:tab/>
      </w:r>
      <w:r w:rsidR="00120366">
        <w:t xml:space="preserve">Signed: </w:t>
      </w:r>
      <w:r w:rsidR="00120366" w:rsidRPr="00CA42B6">
        <w:rPr>
          <w:noProof/>
        </w:rPr>
        <w:t>…………………………………</w:t>
      </w:r>
    </w:p>
    <w:p w14:paraId="5BDE5B98" w14:textId="77777777" w:rsidR="007C1C5D" w:rsidRDefault="007C1C5D" w:rsidP="00351F9B">
      <w:pPr>
        <w:spacing w:line="360" w:lineRule="auto"/>
      </w:pPr>
    </w:p>
    <w:p w14:paraId="7C6CCEC6" w14:textId="77777777" w:rsidR="00500DE3" w:rsidRDefault="00500DE3" w:rsidP="00351F9B">
      <w:pPr>
        <w:spacing w:line="360" w:lineRule="auto"/>
      </w:pPr>
    </w:p>
    <w:p w14:paraId="11546EEA" w14:textId="7D0C9C05" w:rsidR="004E523B" w:rsidRDefault="008B7FB4" w:rsidP="004E523B">
      <w:r>
        <w:t>Nominee</w:t>
      </w:r>
      <w:r w:rsidR="00120366">
        <w:t>’s</w:t>
      </w:r>
      <w:r w:rsidR="00A105EA">
        <w:t xml:space="preserve"> </w:t>
      </w:r>
      <w:proofErr w:type="gramStart"/>
      <w:r w:rsidR="00A105EA">
        <w:t>Signature</w:t>
      </w:r>
      <w:r w:rsidR="004E523B">
        <w:t>:</w:t>
      </w:r>
      <w:r w:rsidR="007C1C5D" w:rsidRPr="00CA42B6">
        <w:rPr>
          <w:noProof/>
        </w:rPr>
        <w:t>…</w:t>
      </w:r>
      <w:proofErr w:type="gramEnd"/>
      <w:r w:rsidR="007C1C5D" w:rsidRPr="00CA42B6">
        <w:rPr>
          <w:noProof/>
        </w:rPr>
        <w:t>…………………………</w:t>
      </w:r>
      <w:r w:rsidR="007C1C5D">
        <w:t xml:space="preserve"> </w:t>
      </w:r>
      <w:r w:rsidR="004E523B">
        <w:t xml:space="preserve"> Date</w:t>
      </w:r>
      <w:r w:rsidR="004E523B" w:rsidRPr="00CA42B6">
        <w:rPr>
          <w:noProof/>
        </w:rPr>
        <w:t>............................</w:t>
      </w:r>
    </w:p>
    <w:p w14:paraId="75458C18" w14:textId="6F2FC4AC" w:rsidR="007C1C5D" w:rsidRDefault="007C1C5D" w:rsidP="00351F9B">
      <w:pPr>
        <w:spacing w:line="360" w:lineRule="auto"/>
      </w:pPr>
      <w:r>
        <w:t xml:space="preserve">   </w:t>
      </w:r>
      <w:r>
        <w:tab/>
      </w:r>
      <w:r w:rsidR="00500DE3">
        <w:t xml:space="preserve"> </w:t>
      </w:r>
    </w:p>
    <w:p w14:paraId="68D3970C" w14:textId="2AF46A73" w:rsidR="00A76C2E" w:rsidRDefault="00A76C2E" w:rsidP="00A76C2E"/>
    <w:p w14:paraId="7DA492F8" w14:textId="77777777" w:rsidR="006A3FAB" w:rsidRDefault="006A3FAB" w:rsidP="00A76C2E"/>
    <w:p w14:paraId="18569176" w14:textId="7A1718FC" w:rsidR="00A76C2E" w:rsidRDefault="00A76C2E" w:rsidP="00A76C2E">
      <w:r>
        <w:t xml:space="preserve">Please send </w:t>
      </w:r>
      <w:r w:rsidR="007D58CB">
        <w:t xml:space="preserve">the </w:t>
      </w:r>
      <w:r w:rsidR="00546FB3">
        <w:t xml:space="preserve">Nomination </w:t>
      </w:r>
      <w:r>
        <w:t xml:space="preserve">form by </w:t>
      </w:r>
      <w:r w:rsidRPr="00DA1F20">
        <w:t>5 pm,</w:t>
      </w:r>
      <w:r w:rsidR="007D58CB">
        <w:t xml:space="preserve"> </w:t>
      </w:r>
      <w:r w:rsidR="003850A9">
        <w:rPr>
          <w:b/>
          <w:bCs/>
        </w:rPr>
        <w:t>Thursday 27 April</w:t>
      </w:r>
      <w:r w:rsidR="005515C5">
        <w:rPr>
          <w:b/>
          <w:bCs/>
        </w:rPr>
        <w:t xml:space="preserve"> 202</w:t>
      </w:r>
      <w:r w:rsidR="00400424">
        <w:rPr>
          <w:b/>
          <w:bCs/>
        </w:rPr>
        <w:t>4</w:t>
      </w:r>
      <w:r w:rsidRPr="00DA1F20">
        <w:rPr>
          <w:b/>
        </w:rPr>
        <w:t xml:space="preserve"> </w:t>
      </w:r>
      <w:r w:rsidRPr="00DA1F20">
        <w:t>to:</w:t>
      </w:r>
    </w:p>
    <w:p w14:paraId="2CDF6731" w14:textId="51E5BB37" w:rsidR="00A76C2E" w:rsidRDefault="00AB655A" w:rsidP="00A76C2E">
      <w:hyperlink r:id="rId8" w:history="1">
        <w:r w:rsidR="001E1D6C" w:rsidRPr="00757CE9">
          <w:rPr>
            <w:rStyle w:val="Hyperlink"/>
          </w:rPr>
          <w:t>rowen.watson@nziqs.co.nz</w:t>
        </w:r>
      </w:hyperlink>
      <w:r w:rsidR="005515C5">
        <w:t xml:space="preserve"> </w:t>
      </w:r>
    </w:p>
    <w:p w14:paraId="112DEFEB" w14:textId="77777777" w:rsidR="00AF58E8" w:rsidRDefault="00AF58E8" w:rsidP="00A76C2E"/>
    <w:p w14:paraId="38211C06" w14:textId="77777777" w:rsidR="007D58CB" w:rsidRDefault="007D58CB" w:rsidP="00A76C2E"/>
    <w:p w14:paraId="249DDBC4" w14:textId="77777777" w:rsidR="00560359" w:rsidRDefault="00560359"/>
    <w:sectPr w:rsidR="00560359">
      <w:pgSz w:w="11906" w:h="16838" w:code="9"/>
      <w:pgMar w:top="1134" w:right="1361" w:bottom="1134" w:left="1361" w:header="510" w:footer="57" w:gutter="0"/>
      <w:cols w:space="720"/>
      <w:docGrid w:linePitch="22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5"/>
  <w:drawingGridVerticalSpacing w:val="112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0NLc0szAyNLA0NTZV0lEKTi0uzszPAykwNKgFAJrlCJotAAAA"/>
    <w:docVar w:name="dgnword-docGUID" w:val="{B3373B89-270F-40E3-9B53-F7230C85293A}"/>
    <w:docVar w:name="dgnword-eventsink" w:val="515673064"/>
  </w:docVars>
  <w:rsids>
    <w:rsidRoot w:val="00500DE3"/>
    <w:rsid w:val="0001735C"/>
    <w:rsid w:val="000771A0"/>
    <w:rsid w:val="00120366"/>
    <w:rsid w:val="001E1D6C"/>
    <w:rsid w:val="00282B66"/>
    <w:rsid w:val="00351F9B"/>
    <w:rsid w:val="00382827"/>
    <w:rsid w:val="003850A9"/>
    <w:rsid w:val="00400424"/>
    <w:rsid w:val="004E523B"/>
    <w:rsid w:val="00500DE3"/>
    <w:rsid w:val="0051750A"/>
    <w:rsid w:val="0051778E"/>
    <w:rsid w:val="00546FB3"/>
    <w:rsid w:val="005515C5"/>
    <w:rsid w:val="00560359"/>
    <w:rsid w:val="005A5FCA"/>
    <w:rsid w:val="00655311"/>
    <w:rsid w:val="006678DE"/>
    <w:rsid w:val="00694291"/>
    <w:rsid w:val="006A3FAB"/>
    <w:rsid w:val="00731A6E"/>
    <w:rsid w:val="0078434C"/>
    <w:rsid w:val="007C1977"/>
    <w:rsid w:val="007C1C5D"/>
    <w:rsid w:val="007D58CB"/>
    <w:rsid w:val="00801CEA"/>
    <w:rsid w:val="008A2711"/>
    <w:rsid w:val="008B7FB4"/>
    <w:rsid w:val="00910806"/>
    <w:rsid w:val="0091315D"/>
    <w:rsid w:val="00933605"/>
    <w:rsid w:val="00935691"/>
    <w:rsid w:val="0095647F"/>
    <w:rsid w:val="00A105EA"/>
    <w:rsid w:val="00A76C2E"/>
    <w:rsid w:val="00AB655A"/>
    <w:rsid w:val="00AF58E8"/>
    <w:rsid w:val="00B757C2"/>
    <w:rsid w:val="00B840B1"/>
    <w:rsid w:val="00BD1F15"/>
    <w:rsid w:val="00C44677"/>
    <w:rsid w:val="00C80124"/>
    <w:rsid w:val="00CA42B6"/>
    <w:rsid w:val="00D114F5"/>
    <w:rsid w:val="00D31D9A"/>
    <w:rsid w:val="00E82E57"/>
    <w:rsid w:val="00F64E26"/>
    <w:rsid w:val="00F65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8CB27E"/>
  <w15:docId w15:val="{1427A891-1601-4D5D-A5B7-882237F0F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rsid w:val="00B840B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C19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C1977"/>
    <w:rPr>
      <w:rFonts w:ascii="Tahoma" w:hAnsi="Tahoma" w:cs="Tahoma"/>
      <w:sz w:val="16"/>
      <w:szCs w:val="16"/>
      <w:lang w:val="en-AU" w:eastAsia="en-US"/>
    </w:rPr>
  </w:style>
  <w:style w:type="character" w:styleId="Hyperlink">
    <w:name w:val="Hyperlink"/>
    <w:basedOn w:val="DefaultParagraphFont"/>
    <w:unhideWhenUsed/>
    <w:rsid w:val="00A105E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B840B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D58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wen.watson@nziqs.co.nz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2C02BD454C434297DB8EEBC6EAB6CC" ma:contentTypeVersion="18" ma:contentTypeDescription="Create a new document." ma:contentTypeScope="" ma:versionID="d3022755d2a558a93181a71b49d472a0">
  <xsd:schema xmlns:xsd="http://www.w3.org/2001/XMLSchema" xmlns:xs="http://www.w3.org/2001/XMLSchema" xmlns:p="http://schemas.microsoft.com/office/2006/metadata/properties" xmlns:ns2="38c90a85-9ae0-441a-8a2f-31674c169b7e" xmlns:ns3="9f7a83c3-173e-42c5-887e-2a8cd152028d" targetNamespace="http://schemas.microsoft.com/office/2006/metadata/properties" ma:root="true" ma:fieldsID="8ff4af40ae10d59c793a523518965749" ns2:_="" ns3:_="">
    <xsd:import namespace="38c90a85-9ae0-441a-8a2f-31674c169b7e"/>
    <xsd:import namespace="9f7a83c3-173e-42c5-887e-2a8cd15202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c90a85-9ae0-441a-8a2f-31674c169b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3ca79dd-376c-442c-9119-1a5f8ad35d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a83c3-173e-42c5-887e-2a8cd152028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ef3cefc-2bbf-49e3-8227-1e77245d6442}" ma:internalName="TaxCatchAll" ma:showField="CatchAllData" ma:web="9f7a83c3-173e-42c5-887e-2a8cd15202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8c90a85-9ae0-441a-8a2f-31674c169b7e">
      <Terms xmlns="http://schemas.microsoft.com/office/infopath/2007/PartnerControls"/>
    </lcf76f155ced4ddcb4097134ff3c332f>
    <TaxCatchAll xmlns="9f7a83c3-173e-42c5-887e-2a8cd152028d" xsi:nil="true"/>
  </documentManagement>
</p:properties>
</file>

<file path=customXml/itemProps1.xml><?xml version="1.0" encoding="utf-8"?>
<ds:datastoreItem xmlns:ds="http://schemas.openxmlformats.org/officeDocument/2006/customXml" ds:itemID="{5F34468D-C210-48FA-86C4-733107C566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551BF7-6C2D-4CBA-B8C9-5E0FF8ED4B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c90a85-9ae0-441a-8a2f-31674c169b7e"/>
    <ds:schemaRef ds:uri="9f7a83c3-173e-42c5-887e-2a8cd15202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FA8516-A42A-44EA-8AC6-7C68E5E03338}">
  <ds:schemaRefs>
    <ds:schemaRef ds:uri="http://schemas.microsoft.com/office/2006/metadata/properties"/>
    <ds:schemaRef ds:uri="http://schemas.microsoft.com/office/infopath/2007/PartnerControls"/>
    <ds:schemaRef ds:uri="38c90a85-9ae0-441a-8a2f-31674c169b7e"/>
    <ds:schemaRef ds:uri="9f7a83c3-173e-42c5-887e-2a8cd152028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Executive Director</vt:lpstr>
    </vt:vector>
  </TitlesOfParts>
  <Company>NZIQS</Company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xecutive Director</dc:title>
  <dc:subject/>
  <dc:creator>Exec Director</dc:creator>
  <cp:keywords/>
  <dc:description/>
  <cp:lastModifiedBy>Rowen Watson</cp:lastModifiedBy>
  <cp:revision>2</cp:revision>
  <cp:lastPrinted>2011-03-28T03:02:00Z</cp:lastPrinted>
  <dcterms:created xsi:type="dcterms:W3CDTF">2024-03-25T20:42:00Z</dcterms:created>
  <dcterms:modified xsi:type="dcterms:W3CDTF">2024-03-25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2C02BD454C434297DB8EEBC6EAB6CC</vt:lpwstr>
  </property>
  <property fmtid="{D5CDD505-2E9C-101B-9397-08002B2CF9AE}" pid="3" name="GrammarlyDocumentId">
    <vt:lpwstr>09613804a38332f216d38913778b4412f69229149625f5edc8c793ef3d313837</vt:lpwstr>
  </property>
  <property fmtid="{D5CDD505-2E9C-101B-9397-08002B2CF9AE}" pid="4" name="MediaServiceImageTags">
    <vt:lpwstr/>
  </property>
</Properties>
</file>